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suggestion</w:t>
      </w:r>
      <w:r>
        <w:t xml:space="preserve"> </w:t>
      </w:r>
      <w:r>
        <w:t xml:space="preserve">กับ</w:t>
      </w:r>
      <w:r>
        <w:t xml:space="preserve"> </w:t>
      </w:r>
      <w:r>
        <w:t xml:space="preserve">ตัวแสดงจำนวนข้อความทั้งหมดของช่องแก้ไข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าวที่แล้วนะคะ เราพูดถึงเรื่อง List ทุกคนจำได้นะคะ อันนี้คือลิสต์นะ aที่ครูยกตัวอย่างมาให้ลิสต์ตัวนี้มีขนาดเท่ากับเท่าไหร่ มีขนาดเท่าไหร่ ขนาด คือมีจำนวนเท่าไร มี 5 คนอื่นมีเท่าไรคะ5 โอเค 5 นะคะ ลิสต์ที่เราเห็นในหน้าจอตรงนี้จะมีอยู่ 5 ตัวถูกไหมคะ มีข้อมูลอยู่ 5 ตัวมี 1 มี 2 มี 3 มี 4แล้วก็มี 5 มีทั้งหมด 5 ตัวนะคะ คราวนี้เรารู้ได้อย่างไรว่ามันคือลิสต์ เห็นก้ามปูเปิด-ก้ามปูปิดไหมคะ เป็นสัญลักษณ์ที่บอกว่าการเก็บข้อมูลลักษณะแบบนี้มีชื่อเรียกว่า</w:t>
      </w:r>
      <w:r>
        <w:t xml:space="preserve"> </w:t>
      </w:r>
      <w:r>
        <w:t xml:space="preserve">“</w:t>
      </w:r>
      <w:r>
        <w:t xml:space="preserve">ลิสต์</w:t>
      </w:r>
      <w:r>
        <w:t xml:space="preserve">”</w:t>
      </w:r>
      <w:r>
        <w:t xml:space="preserve"> </w:t>
      </w:r>
      <w:r>
        <w:t xml:space="preserve">นะคะ จะเก็บค่าของข้อมูลในลิสต์ indexก็คือหมายเลขถูกไหมคะ ก็คือหมายเลขของข้อมูลเราเริ่มต้นที่หมายเลขอะไรเอ่ยพอเราวาดเป็นช่องใช่ไหมคะ ในลิสต์นี่ Aถ้าเราลองวาดการจัดเก็บนะ ก็จะเป็น 1แล้วก็จะเก็บข้อมูลลงไปในช่องแบบนี้หมายเลขช่องหรือว่าIndex ตัวแรกเราจะเริ่มต้นที่ตรงไหนตรงนี้ index เราจะเริ่มที่เราnไรเอ่ย0 นะ ใช่ไหมคะ 1 2 3 แล้วก็ 4แล้วก็ 4 ก็คือหมายเลขช่อง ถ้าเราวาดรูปให้เป็นรูปสี่เหลี่ยมในการจัดเก็บข้อมูล แล้วเวลาครูเข้าถึงข้อมูลที่อยู่ในลิสต์ ตอนนี้ครูตั้งชื่อลิสต์ตัวนี้มีชื่อว่า xx index 3ตอบเท่ากับเท่าไรเอ่ย indexเป็น 3 ตัวนี้ตอบ 4 ใช่ตรงนี้ต้องตอบว่า 4 นะคะ ทุกคนจำได้นะแล้วถ้า xเราต้องการหลาย ๆ ค่า 2 จนถึง 4 จะตอบเท่าหับเท่าไหร่คะ3 กับ…3 กับอะไรเอ่ย 4 ใช่ไหมใช่ไหม คือ 3 กับ 4 นะ มันเริ่มต้นที่ 2 ใช่ไหมคะ ก็คือเริ่มต้นที่ 2 ก็คือเริ่มต้องด้วยตัวถึง 4 แล้วก็ลดลงมา 1 ช่อง ก็จะได้ข้อมูลตัวนี้ก็คือ 3 กับ 4คราวนี้ แล้วเราเอาลิสต์มาทำอะไรนะคะ เราเก็บข้อมูลรูปแบบลิสต์ แล้วเรสแตกนะคะ สแตกตัวนี้จะใช้วิธีการเก็บข้อมูลแบบลิสต์นะคะ แล้วลักษณะแบบไหนที่เราจะเรียกว่า</w:t>
      </w:r>
      <w:r>
        <w:t xml:space="preserve"> </w:t>
      </w:r>
      <w:r>
        <w:t xml:space="preserve">“</w:t>
      </w:r>
      <w:r>
        <w:t xml:space="preserve">stack</w:t>
      </w:r>
      <w:r>
        <w:t xml:space="preserve">”</w:t>
      </w:r>
      <w:r>
        <w:t xml:space="preserve"> </w:t>
      </w:r>
      <w:r>
        <w:t xml:space="preserve">นะคะ ดูด้วยกันเขาบอกว่า Stackก็คือการที่เราใส่ข้อมูลเข้าไปแล้วก็ดึงออกมานะคะ แล้วข้อมูลที่ถูกใส่เข้าไปใน Stack จะถูกเอาออกมาใช้ทีหลัง อันนี้ คือวิธีการเก็บข้อมูลแบบ stack v หรือที่เรียกว่าเข้าทีหลังออกก่อนเข้าก่อนออกทีหลัง ความหมายเหมือนกันยกตัวอย่างเช่นทุกคนเคยไปที่ร้านก๋วยเตี๋ยวไหมคะ ทุกคนเคยไปที่ร้านก๋วยเตี๋ยวนะแล้วเห็นถ้วยก๋วยเตี๋ยวก่อนที่เขาจะเอามาใส่เส้น ใส่เครื่องปรุง ใส่หมูให้เราชามก๋วยเตี๋ยวมันเรียงขึ้นไปแบบนี้ใช่ไหมคะ เวลาแม่ค้าเขาจะเอาจามก๋วยเตี๋ยวมาใส่ให้เราเขาจะเอาชามก๋วยเตี๋ยวมาใส่ให้เรา เขาเอาชามที่อยู่ข้างบน veหรือชามที่อยู่ข้างล่างเอาชามข้างบนหรือข้างล่างคะ ข้างบนเขาเอาข้างบนมาทำให้เราแล้วเวลาเขาล้างจานเสร็จแล้วนี่ เอาจานมาซ้อนข้างล่างหรือซ้อนข้างบน ซ้อนข้างบนใช่ไหมคะ เพราะฉะนั้น จานที่อยู่บนสุดจะถูกเอาออกมาใช้ก่อนและจากที่อยู่บนสุดนะคะ จะถูกเอาเข้ามาเก็บทีหลัง อันนี้คือรูปแบบของ Stack เช่นนะคะ เช่น ๆ เช่น สมมติ ครูมีกระดาษ 1 แผ่นนะครูมีกระดาษอยู่ 1 แผ่น ทุกคนดูนะคะครูจะใส่กระดาษแผ่นที่ 2เห็นไหมคะ ครูซ่อนกระดาษแผ่นที่ 2 อยู่ข้างบนครูใส่ ครูใส่เราสามารถสรุปได้แบบนี้นะ ข้อมูลที่อยู่ใน Stack banตัวแรกจะอยู่ด้านล่างสุด ขข้อมูลที่หย่อนลงไปใน Stack banaตัวแรกจะอยู่ด้านล่างสุดเลยนะคะ ตัวถัดไปก็จะซ้อนขึ้นมาเรื่อย ๆ ข้อมูลที่เข้าไปใน Stack เป็นตัวสุดท้ายนะคะ จะอยู่บนสุด แล้วเวลาเราเอาข้อมูลใน Stack ออกมาใช้งานข้อมูลที่เข้าไปเป็นตัวล่าสุดหรือตัวลำดับสุดท้าย จะถูกBANANAดึงออกมาใช้งานก่อน ตัวไหนที่เข้าไปตัวแรกจะถูกเอามาใช้งานเป็นตัวสุดท้ายนะคะ เพราะมันอยู่ล่างสุดมันก็ใช้ยาก เราต้องใช้ตัวบน ค่อย ๆ ดึงตัวบนออกไปก่อนคราวนี้เวลาเราเอาข้อมูลใส่ใน Stackเราพูดถึง Stack ก็เหมือนภาชนะนะ Stackเป็นช่องแบบนี้ เป็นช่องสี่เหลี่ยม ในแนวตั้ง ถ้าเราพูดถึง Stack นะดูรูปนี้ก่อน อย่างนี้ มันจะอยู่ในแนวนอนหรือแนวตั้งก็ได้Րมันจะอยู่ในแนวนอนหรือแนวตั้งก็ได้ถ้าพูดถึง Stack ก้คือเป็นชั้น ๆเลื่อนขึ้นไปเรื่อย ๆ นะคะ ใน Stackเราทำอะไรได้บ้าง เราใส่ข้อมูลลงไปเราดึงข้อมูลออกมา คราว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suggestion กับ ตัวแสดงจำนวนข้อความทั้งหมดของช่องแก้ไข PE</dc:title>
  <dc:creator/>
  <cp:keywords/>
  <dcterms:created xsi:type="dcterms:W3CDTF">2022-08-24T07:05:34Z</dcterms:created>
  <dcterms:modified xsi:type="dcterms:W3CDTF">2022-08-24T07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สิงหาคม 2565 เวลา 13.15 น.</vt:lpwstr>
  </property>
  <property fmtid="{D5CDD505-2E9C-101B-9397-08002B2CF9AE}" pid="3" name="subtitle">
    <vt:lpwstr/>
  </property>
</Properties>
</file>